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2d96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3c50c5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07:58Z</dcterms:created>
  <dcterms:modified xsi:type="dcterms:W3CDTF">2018-11-08T19:07:58Z</dcterms:modified>
</cp:coreProperties>
</file>